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B9D7B" w14:textId="77777777" w:rsidR="002D7BC7" w:rsidRPr="002D7BC7" w:rsidRDefault="002D7BC7" w:rsidP="002D7BC7">
      <w:pPr>
        <w:pStyle w:val="Heading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6C98E20B" w:rsidR="002D7BC7" w:rsidRDefault="002D7BC7" w:rsidP="002D7BC7">
      <w:pPr>
        <w:rPr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Hyperlink"/>
            <w:rFonts w:cstheme="minorHAnsi"/>
            <w:noProof/>
            <w:sz w:val="24"/>
            <w:szCs w:val="24"/>
          </w:rPr>
          <w:t>"JavaScript Apps" course @ SoftUni.</w:t>
        </w:r>
      </w:hyperlink>
      <w:r w:rsidRPr="002D7BC7">
        <w:rPr>
          <w:rStyle w:val="Hyperlink"/>
          <w:rFonts w:cstheme="minorHAnsi"/>
          <w:noProof/>
          <w:sz w:val="24"/>
          <w:szCs w:val="24"/>
          <w:lang w:val="bg-BG"/>
        </w:rPr>
        <w:br/>
      </w:r>
      <w:r w:rsidRPr="002D7BC7">
        <w:rPr>
          <w:sz w:val="24"/>
          <w:szCs w:val="24"/>
        </w:rPr>
        <w:t xml:space="preserve">The following tasks do not have tests in the Judge </w:t>
      </w:r>
      <w:r w:rsidRPr="002D7BC7">
        <w:rPr>
          <w:noProof/>
          <w:sz w:val="24"/>
          <w:szCs w:val="24"/>
        </w:rPr>
        <w:t>system.</w:t>
      </w:r>
      <w:r w:rsidRPr="002D7BC7">
        <w:rPr>
          <w:sz w:val="24"/>
          <w:szCs w:val="24"/>
        </w:rPr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bookmarkEnd w:id="0"/>
    <w:p w14:paraId="6B25C6C8" w14:textId="02A661EA" w:rsidR="00923BB7" w:rsidRDefault="00923BB7" w:rsidP="00923BB7">
      <w:pPr>
        <w:pStyle w:val="Heading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120D4C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0" w:history="1">
        <w:r w:rsidR="00C00FC3" w:rsidRPr="00433A68">
          <w:rPr>
            <w:rStyle w:val="Hyperlink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57BB4392" wp14:editId="461C1F4A">
            <wp:extent cx="6626225" cy="532447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2" w:history="1">
        <w:r w:rsidRPr="003E11C2">
          <w:rPr>
            <w:rStyle w:val="Hyperlink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13" w:history="1">
        <w:r w:rsidRPr="00E911C1">
          <w:rPr>
            <w:rStyle w:val="Hyperlink"/>
          </w:rPr>
          <w:t>http://localhost:3030/</w:t>
        </w:r>
        <w:bookmarkStart w:id="1" w:name="_GoBack"/>
        <w:r w:rsidRPr="00E911C1">
          <w:rPr>
            <w:rStyle w:val="Hyperlink"/>
          </w:rPr>
          <w:t>jsonstore/cookbook/details/</w:t>
        </w:r>
        <w:r w:rsidRPr="00E911C1">
          <w:rPr>
            <w:rStyle w:val="Hyperlink"/>
            <w:b/>
          </w:rPr>
          <w:t>:id</w:t>
        </w:r>
        <w:bookmarkEnd w:id="1"/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3FE93F43" wp14:editId="71D60EB3">
            <wp:extent cx="6623602" cy="3562709"/>
            <wp:effectExtent l="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4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9BBF8" w14:textId="77777777" w:rsidR="00120D4C" w:rsidRDefault="00120D4C" w:rsidP="008068A2">
      <w:pPr>
        <w:spacing w:after="0" w:line="240" w:lineRule="auto"/>
      </w:pPr>
      <w:r>
        <w:separator/>
      </w:r>
    </w:p>
  </w:endnote>
  <w:endnote w:type="continuationSeparator" w:id="0">
    <w:p w14:paraId="1CCE2902" w14:textId="77777777" w:rsidR="00120D4C" w:rsidRDefault="00120D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C2173" w14:textId="77777777" w:rsidR="004E4C1E" w:rsidRDefault="00120D4C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9E78E4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9B7D7E">
                  <w:rPr>
                    <w:noProof/>
                    <w:sz w:val="18"/>
                    <w:szCs w:val="18"/>
                  </w:rPr>
                  <w:t>2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20D4C">
                  <w:fldChar w:fldCharType="begin"/>
                </w:r>
                <w:r w:rsidR="00120D4C">
                  <w:instrText xml:space="preserve"> NUMPAGES   \* MERGEFORMAT </w:instrText>
                </w:r>
                <w:r w:rsidR="00120D4C">
                  <w:fldChar w:fldCharType="separate"/>
                </w:r>
                <w:r w:rsidR="009B7D7E" w:rsidRPr="009B7D7E">
                  <w:rPr>
                    <w:noProof/>
                    <w:sz w:val="18"/>
                    <w:szCs w:val="18"/>
                  </w:rPr>
                  <w:t>5</w:t>
                </w:r>
                <w:r w:rsidR="00120D4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71ED3" w14:textId="77777777" w:rsidR="00120D4C" w:rsidRDefault="00120D4C" w:rsidP="008068A2">
      <w:pPr>
        <w:spacing w:after="0" w:line="240" w:lineRule="auto"/>
      </w:pPr>
      <w:r>
        <w:separator/>
      </w:r>
    </w:p>
  </w:footnote>
  <w:footnote w:type="continuationSeparator" w:id="0">
    <w:p w14:paraId="39C3F467" w14:textId="77777777" w:rsidR="00120D4C" w:rsidRDefault="00120D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rAUA/Vns/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957"/>
    <w:rsid w:val="00064D15"/>
    <w:rsid w:val="00065058"/>
    <w:rsid w:val="0008559D"/>
    <w:rsid w:val="00086727"/>
    <w:rsid w:val="0009209B"/>
    <w:rsid w:val="000A6794"/>
    <w:rsid w:val="000B39E6"/>
    <w:rsid w:val="000B56F0"/>
    <w:rsid w:val="000C5361"/>
    <w:rsid w:val="000D1206"/>
    <w:rsid w:val="00103906"/>
    <w:rsid w:val="00120D4C"/>
    <w:rsid w:val="001275B9"/>
    <w:rsid w:val="0013436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056E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02E62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hyperlink" Target="http://localhost:3030/jsonstore/cookbook/details/:i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ocalhost:3030/jsonstore/cookbook/recip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viktorpts/js-apps-worksh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0D7C9-0BCA-422D-91F9-9323C6A3F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Александър А. Иванов</cp:lastModifiedBy>
  <cp:revision>24</cp:revision>
  <cp:lastPrinted>2015-10-26T22:35:00Z</cp:lastPrinted>
  <dcterms:created xsi:type="dcterms:W3CDTF">2019-11-12T12:29:00Z</dcterms:created>
  <dcterms:modified xsi:type="dcterms:W3CDTF">2022-07-01T21:55:00Z</dcterms:modified>
  <cp:category>computer programming; programming</cp:category>
</cp:coreProperties>
</file>